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828C0C6"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Practice Name]</w:t>
      </w:r>
      <w:r w:rsidR="00754729" w:rsidRPr="00860FC5">
        <w:rPr>
          <w:rFonts w:ascii="Arial" w:hAnsi="Arial" w:cs="Arial"/>
          <w:b/>
          <w:bCs/>
          <w:sz w:val="20"/>
          <w:szCs w:val="20"/>
          <w:lang w:eastAsia="en-GB"/>
        </w:rPr>
        <w:t xml:space="preserve"> (th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81CF36A"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Practice Nam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32FA499"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3356C"/>
    <w:rsid w:val="00A54140"/>
    <w:rsid w:val="00A667EC"/>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44</Words>
  <Characters>10514</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a Harvey</cp:lastModifiedBy>
  <cp:revision>2</cp:revision>
  <cp:lastPrinted>2018-04-22T19:48:00Z</cp:lastPrinted>
  <dcterms:created xsi:type="dcterms:W3CDTF">2026-06-05T13:49:00Z</dcterms:created>
  <dcterms:modified xsi:type="dcterms:W3CDTF">2026-06-05T13:49:00Z</dcterms:modified>
</cp:coreProperties>
</file>